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FB256C">
      <w:r>
        <w:pict w14:anchorId="0BAFEDC4">
          <v:rect id="_x0000_i1026" style="width:0;height:1.5pt" o:hralign="center" o:hrstd="t" o:hr="t" fillcolor="#a0a0a0" stroked="f"/>
        </w:pict>
      </w:r>
    </w:p>
    <w:p w14:paraId="66E7743A" w14:textId="25B6EE37" w:rsidR="00886850" w:rsidRPr="005E434F" w:rsidRDefault="004F4543" w:rsidP="00577261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Meeting </w:t>
      </w:r>
      <w:r w:rsidR="00D97049" w:rsidRPr="005E434F">
        <w:rPr>
          <w:rFonts w:ascii="Arial" w:hAnsi="Arial" w:cs="Arial"/>
        </w:rPr>
        <w:t>was called to order</w:t>
      </w:r>
      <w:r w:rsidRPr="005E434F">
        <w:rPr>
          <w:rFonts w:ascii="Arial" w:hAnsi="Arial" w:cs="Arial"/>
        </w:rPr>
        <w:t xml:space="preserve"> at </w:t>
      </w:r>
      <w:r w:rsidR="00396AE2">
        <w:rPr>
          <w:rFonts w:ascii="Arial" w:hAnsi="Arial" w:cs="Arial"/>
        </w:rPr>
        <w:t>1:03 PM</w:t>
      </w:r>
      <w:r w:rsidRPr="005E434F">
        <w:rPr>
          <w:rFonts w:ascii="Arial" w:hAnsi="Arial" w:cs="Arial"/>
        </w:rPr>
        <w:t xml:space="preserve"> on </w:t>
      </w:r>
      <w:r w:rsidR="00396AE2">
        <w:rPr>
          <w:rFonts w:ascii="Arial" w:hAnsi="Arial" w:cs="Arial"/>
        </w:rPr>
        <w:t>October 11</w:t>
      </w:r>
      <w:r w:rsidR="00461699">
        <w:rPr>
          <w:rFonts w:ascii="Arial" w:hAnsi="Arial" w:cs="Arial"/>
        </w:rPr>
        <w:t xml:space="preserve">, </w:t>
      </w:r>
      <w:r w:rsidR="00475571">
        <w:rPr>
          <w:rFonts w:ascii="Arial" w:hAnsi="Arial" w:cs="Arial"/>
        </w:rPr>
        <w:t>2023,</w:t>
      </w:r>
      <w:r w:rsidRPr="005E434F">
        <w:rPr>
          <w:rFonts w:ascii="Arial" w:hAnsi="Arial" w:cs="Arial"/>
        </w:rPr>
        <w:t xml:space="preserve"> with the following members present:</w:t>
      </w:r>
    </w:p>
    <w:p w14:paraId="21696215" w14:textId="77777777" w:rsidR="00D97049" w:rsidRPr="00535927" w:rsidRDefault="00D97049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6FF48C1" w14:textId="77777777" w:rsidR="00BA767A" w:rsidRDefault="00BA767A" w:rsidP="00577261">
      <w:pPr>
        <w:ind w:left="720"/>
        <w:jc w:val="both"/>
        <w:rPr>
          <w:rFonts w:ascii="Arial" w:hAnsi="Arial" w:cs="Arial"/>
        </w:rPr>
        <w:sectPr w:rsidR="00BA767A" w:rsidSect="00461C82">
          <w:headerReference w:type="default" r:id="rId7"/>
          <w:pgSz w:w="12240" w:h="15840"/>
          <w:pgMar w:top="1170" w:right="810" w:bottom="450" w:left="810" w:header="360" w:footer="720" w:gutter="0"/>
          <w:cols w:space="720"/>
          <w:docGrid w:linePitch="360"/>
        </w:sectPr>
      </w:pPr>
    </w:p>
    <w:p w14:paraId="285A5BAD" w14:textId="77777777" w:rsidR="00944CFC" w:rsidRDefault="00944CFC" w:rsidP="00395885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thleen Lozano, President</w:t>
      </w:r>
    </w:p>
    <w:p w14:paraId="25E24BC6" w14:textId="22D0378A" w:rsidR="00BA767A" w:rsidRDefault="004F4543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Chandra Bealey</w:t>
      </w:r>
    </w:p>
    <w:p w14:paraId="570C2554" w14:textId="2376BDBC" w:rsidR="00944CFC" w:rsidRDefault="00944CFC" w:rsidP="00944CFC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Mark Field</w:t>
      </w:r>
    </w:p>
    <w:p w14:paraId="791F1B63" w14:textId="77777777" w:rsidR="00F17E80" w:rsidRDefault="007A1AC3" w:rsidP="00F17E80">
      <w:pPr>
        <w:ind w:left="-90"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Griffin</w:t>
      </w:r>
    </w:p>
    <w:p w14:paraId="20A10B71" w14:textId="77777777" w:rsidR="00F17E80" w:rsidRDefault="00F17E80" w:rsidP="00F17E80">
      <w:pPr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944CFC">
        <w:rPr>
          <w:rFonts w:ascii="Arial" w:hAnsi="Arial" w:cs="Arial"/>
        </w:rPr>
        <w:t>aniel Wainwright</w:t>
      </w:r>
      <w:r w:rsidRPr="005E434F">
        <w:rPr>
          <w:rFonts w:ascii="Arial" w:hAnsi="Arial" w:cs="Arial"/>
        </w:rPr>
        <w:t xml:space="preserve"> </w:t>
      </w:r>
    </w:p>
    <w:p w14:paraId="76043CBC" w14:textId="2BA2D3B8" w:rsidR="00BA767A" w:rsidRDefault="004F4543" w:rsidP="00F17E80">
      <w:pPr>
        <w:ind w:left="-9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Denise Wells</w:t>
      </w:r>
    </w:p>
    <w:p w14:paraId="33580F3C" w14:textId="7F4C88D2" w:rsidR="006705D7" w:rsidRDefault="00F17E80" w:rsidP="00396AE2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C84A74" w:rsidRPr="005E434F">
        <w:rPr>
          <w:rFonts w:ascii="Arial" w:hAnsi="Arial" w:cs="Arial"/>
        </w:rPr>
        <w:t>i</w:t>
      </w:r>
      <w:r>
        <w:rPr>
          <w:rFonts w:ascii="Arial" w:hAnsi="Arial" w:cs="Arial"/>
        </w:rPr>
        <w:t>r</w:t>
      </w:r>
      <w:r w:rsidR="00C84A74" w:rsidRPr="005E434F">
        <w:rPr>
          <w:rFonts w:ascii="Arial" w:hAnsi="Arial" w:cs="Arial"/>
        </w:rPr>
        <w:t>sten Padgett</w:t>
      </w:r>
    </w:p>
    <w:p w14:paraId="4B6DCD93" w14:textId="2F71946E" w:rsidR="00461699" w:rsidRDefault="006705D7" w:rsidP="00396AE2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61699">
        <w:rPr>
          <w:rFonts w:ascii="Arial" w:hAnsi="Arial" w:cs="Arial"/>
        </w:rPr>
        <w:t>am Brotherton-Sedano</w:t>
      </w:r>
    </w:p>
    <w:p w14:paraId="14851E91" w14:textId="79055210" w:rsidR="00461699" w:rsidRPr="00944CFC" w:rsidRDefault="00F17E80" w:rsidP="00396AE2">
      <w:pPr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944CFC" w:rsidRPr="00944CFC">
        <w:rPr>
          <w:rFonts w:ascii="Arial" w:hAnsi="Arial" w:cs="Arial"/>
        </w:rPr>
        <w:t>Rebecca Lowell</w:t>
      </w:r>
    </w:p>
    <w:p w14:paraId="2BD33A8C" w14:textId="77777777" w:rsidR="0033321E" w:rsidRDefault="0033321E" w:rsidP="00BB347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on Corr</w:t>
      </w:r>
    </w:p>
    <w:p w14:paraId="35E43C0C" w14:textId="77777777" w:rsidR="00BB3474" w:rsidRDefault="00BB3474" w:rsidP="00BB347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rin Weeden</w:t>
      </w:r>
    </w:p>
    <w:p w14:paraId="4DE7706B" w14:textId="77777777" w:rsidR="00461C82" w:rsidRDefault="00461C82" w:rsidP="00461C82">
      <w:pPr>
        <w:jc w:val="both"/>
        <w:rPr>
          <w:rFonts w:ascii="Arial" w:hAnsi="Arial" w:cs="Arial"/>
          <w:sz w:val="8"/>
          <w:szCs w:val="8"/>
        </w:rPr>
      </w:pPr>
    </w:p>
    <w:p w14:paraId="130F6663" w14:textId="77777777" w:rsidR="00396AE2" w:rsidRDefault="00396AE2" w:rsidP="00396AE2">
      <w:pPr>
        <w:jc w:val="both"/>
        <w:rPr>
          <w:rFonts w:ascii="Arial" w:hAnsi="Arial" w:cs="Arial"/>
        </w:rPr>
        <w:sectPr w:rsidR="00396AE2" w:rsidSect="00461C82">
          <w:type w:val="continuous"/>
          <w:pgSz w:w="12240" w:h="15840"/>
          <w:pgMar w:top="1170" w:right="810" w:bottom="450" w:left="810" w:header="450" w:footer="720" w:gutter="0"/>
          <w:cols w:num="3" w:space="720"/>
          <w:docGrid w:linePitch="360"/>
        </w:sectPr>
      </w:pPr>
    </w:p>
    <w:p w14:paraId="40C6509D" w14:textId="77777777" w:rsidR="00396AE2" w:rsidRDefault="00396AE2" w:rsidP="00396AE2">
      <w:pPr>
        <w:jc w:val="both"/>
        <w:rPr>
          <w:rFonts w:ascii="Arial" w:hAnsi="Arial" w:cs="Arial"/>
        </w:rPr>
      </w:pPr>
    </w:p>
    <w:p w14:paraId="50D7A527" w14:textId="34DA6645" w:rsidR="00396AE2" w:rsidRDefault="006353C0" w:rsidP="00A87BF4">
      <w:pPr>
        <w:ind w:left="-90"/>
        <w:jc w:val="both"/>
        <w:rPr>
          <w:rFonts w:ascii="Arial" w:hAnsi="Arial" w:cs="Arial"/>
        </w:rPr>
        <w:sectPr w:rsidR="00396AE2" w:rsidSect="00F77B3F">
          <w:type w:val="continuous"/>
          <w:pgSz w:w="12240" w:h="15840"/>
          <w:pgMar w:top="1260" w:right="810" w:bottom="1170" w:left="810" w:header="450" w:footer="720" w:gutter="0"/>
          <w:cols w:space="720"/>
          <w:docGrid w:linePitch="360"/>
        </w:sectPr>
      </w:pPr>
      <w:r w:rsidRPr="005E434F">
        <w:rPr>
          <w:rFonts w:ascii="Arial" w:hAnsi="Arial" w:cs="Arial"/>
        </w:rPr>
        <w:t xml:space="preserve">Not Present: </w:t>
      </w:r>
      <w:r w:rsidR="00396AE2" w:rsidRPr="005E434F">
        <w:rPr>
          <w:rFonts w:ascii="Arial" w:hAnsi="Arial" w:cs="Arial"/>
        </w:rPr>
        <w:t>Karen Frisella</w:t>
      </w:r>
      <w:r w:rsidR="00396AE2">
        <w:rPr>
          <w:rFonts w:ascii="Arial" w:hAnsi="Arial" w:cs="Arial"/>
        </w:rPr>
        <w:t>, Sheetal Shah</w:t>
      </w:r>
      <w:r w:rsidR="00F17E80">
        <w:rPr>
          <w:rFonts w:ascii="Arial" w:hAnsi="Arial" w:cs="Arial"/>
        </w:rPr>
        <w:t xml:space="preserve">, </w:t>
      </w:r>
      <w:r w:rsidR="00F17E80" w:rsidRPr="00944CFC">
        <w:rPr>
          <w:rFonts w:ascii="Arial" w:hAnsi="Arial" w:cs="Arial"/>
        </w:rPr>
        <w:t>Tascha Haut</w:t>
      </w:r>
      <w:r w:rsidR="00F17E80">
        <w:rPr>
          <w:rFonts w:ascii="Arial" w:hAnsi="Arial" w:cs="Arial"/>
        </w:rPr>
        <w:t>, Barbara Caufield</w:t>
      </w:r>
    </w:p>
    <w:p w14:paraId="0BCB5D5E" w14:textId="23A1320F" w:rsidR="00461C82" w:rsidRPr="00CC6E8C" w:rsidRDefault="00FB256C" w:rsidP="00461C82">
      <w:pPr>
        <w:jc w:val="both"/>
        <w:rPr>
          <w:rFonts w:ascii="Arial" w:hAnsi="Arial" w:cs="Arial"/>
          <w:b/>
          <w:bCs/>
          <w:sz w:val="8"/>
          <w:szCs w:val="8"/>
        </w:rPr>
      </w:pPr>
      <w:r>
        <w:pict w14:anchorId="02D43FD3">
          <v:rect id="_x0000_i1027" style="width:0;height:1.5pt" o:hralign="center" o:hrstd="t" o:hr="t" fillcolor="#a0a0a0" stroked="f"/>
        </w:pict>
      </w:r>
    </w:p>
    <w:p w14:paraId="05224F00" w14:textId="174A69C7" w:rsidR="002337EF" w:rsidRPr="00535927" w:rsidRDefault="002337EF" w:rsidP="00535927">
      <w:pPr>
        <w:jc w:val="center"/>
        <w:rPr>
          <w:rFonts w:ascii="Arial" w:hAnsi="Arial" w:cs="Arial"/>
          <w:b/>
          <w:bCs/>
        </w:rPr>
      </w:pPr>
      <w:r w:rsidRPr="00535927">
        <w:rPr>
          <w:rFonts w:ascii="Arial" w:hAnsi="Arial" w:cs="Arial"/>
          <w:b/>
          <w:bCs/>
        </w:rPr>
        <w:t>Board Meeting Topics:</w:t>
      </w:r>
    </w:p>
    <w:p w14:paraId="705C4FC8" w14:textId="77777777" w:rsidR="002337EF" w:rsidRPr="00461C82" w:rsidRDefault="002337EF" w:rsidP="00577261">
      <w:pPr>
        <w:jc w:val="both"/>
        <w:rPr>
          <w:rFonts w:ascii="Arial" w:hAnsi="Arial" w:cs="Arial"/>
          <w:sz w:val="12"/>
          <w:szCs w:val="12"/>
        </w:rPr>
      </w:pPr>
    </w:p>
    <w:p w14:paraId="6FAA43EC" w14:textId="07B1A28B" w:rsidR="00944CFC" w:rsidRDefault="00944CFC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ll to Order:</w:t>
      </w:r>
      <w:r w:rsidR="00C57C77">
        <w:rPr>
          <w:rFonts w:ascii="Arial" w:hAnsi="Arial" w:cs="Arial"/>
          <w:b/>
          <w:bCs/>
        </w:rPr>
        <w:t xml:space="preserve"> </w:t>
      </w:r>
      <w:r w:rsidR="00C57C77" w:rsidRPr="00C57C77">
        <w:rPr>
          <w:rFonts w:ascii="Arial" w:hAnsi="Arial" w:cs="Arial"/>
        </w:rPr>
        <w:t>(Kathy)</w:t>
      </w:r>
    </w:p>
    <w:p w14:paraId="395E6ED8" w14:textId="01465911" w:rsidR="00944CFC" w:rsidRPr="00944CFC" w:rsidRDefault="00C57C77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eeting was called to order with the a</w:t>
      </w:r>
      <w:r w:rsidR="0033321E">
        <w:rPr>
          <w:rFonts w:ascii="Arial" w:hAnsi="Arial" w:cs="Arial"/>
        </w:rPr>
        <w:t xml:space="preserve">pproval </w:t>
      </w:r>
      <w:r>
        <w:rPr>
          <w:rFonts w:ascii="Arial" w:hAnsi="Arial" w:cs="Arial"/>
        </w:rPr>
        <w:t xml:space="preserve">of the Minutes. </w:t>
      </w:r>
    </w:p>
    <w:p w14:paraId="1B70454B" w14:textId="0AF79392" w:rsidR="006705D7" w:rsidRDefault="00D13750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ADMINISTRATIVE</w:t>
      </w:r>
      <w:r w:rsidR="00944CFC">
        <w:rPr>
          <w:rFonts w:ascii="Arial" w:hAnsi="Arial" w:cs="Arial"/>
          <w:b/>
          <w:bCs/>
        </w:rPr>
        <w:t>:</w:t>
      </w:r>
    </w:p>
    <w:p w14:paraId="70D8301C" w14:textId="2D3E3D99" w:rsidR="003D6CA7" w:rsidRPr="0033321E" w:rsidRDefault="00C57C77" w:rsidP="003D6CA7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yber Insurance Renewal </w:t>
      </w:r>
      <w:r w:rsidR="0033321E">
        <w:rPr>
          <w:rFonts w:ascii="Arial" w:hAnsi="Arial" w:cs="Arial"/>
        </w:rPr>
        <w:t>(</w:t>
      </w:r>
      <w:r>
        <w:rPr>
          <w:rFonts w:ascii="Arial" w:hAnsi="Arial" w:cs="Arial"/>
        </w:rPr>
        <w:t>Chandra</w:t>
      </w:r>
      <w:r w:rsidR="0033321E">
        <w:rPr>
          <w:rFonts w:ascii="Arial" w:hAnsi="Arial" w:cs="Arial"/>
        </w:rPr>
        <w:t>)</w:t>
      </w:r>
    </w:p>
    <w:p w14:paraId="27416CA6" w14:textId="3548485F" w:rsidR="0033321E" w:rsidRPr="00EA21E3" w:rsidRDefault="00C57C77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 w:rsidRPr="00EA21E3">
        <w:rPr>
          <w:rFonts w:ascii="Arial" w:hAnsi="Arial" w:cs="Arial"/>
        </w:rPr>
        <w:t>Auto Renewal is at $1815/Annually which is a 20% increase</w:t>
      </w:r>
    </w:p>
    <w:p w14:paraId="63156043" w14:textId="75D4A4C4" w:rsidR="00C57C77" w:rsidRPr="00EA21E3" w:rsidRDefault="00EA21E3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57C77" w:rsidRPr="00EA21E3">
        <w:rPr>
          <w:rFonts w:ascii="Arial" w:hAnsi="Arial" w:cs="Arial"/>
        </w:rPr>
        <w:t xml:space="preserve">yber Market is vulnerable </w:t>
      </w:r>
      <w:r w:rsidRPr="00EA21E3">
        <w:rPr>
          <w:rFonts w:ascii="Arial" w:hAnsi="Arial" w:cs="Arial"/>
        </w:rPr>
        <w:t>with minimal coverage</w:t>
      </w:r>
    </w:p>
    <w:p w14:paraId="71674D43" w14:textId="4155375B" w:rsidR="00EA21E3" w:rsidRDefault="00EA21E3" w:rsidP="00CB5BCC">
      <w:pPr>
        <w:pStyle w:val="ListParagraph"/>
        <w:numPr>
          <w:ilvl w:val="3"/>
          <w:numId w:val="1"/>
        </w:numPr>
        <w:ind w:left="1890"/>
        <w:jc w:val="both"/>
        <w:rPr>
          <w:rFonts w:ascii="Arial" w:hAnsi="Arial" w:cs="Arial"/>
        </w:rPr>
      </w:pPr>
      <w:r w:rsidRPr="00EA21E3">
        <w:rPr>
          <w:rFonts w:ascii="Arial" w:hAnsi="Arial" w:cs="Arial"/>
        </w:rPr>
        <w:t>Credit Card, Member Information is all online</w:t>
      </w:r>
    </w:p>
    <w:p w14:paraId="21F6DF45" w14:textId="4DE9AE17" w:rsidR="00EA21E3" w:rsidRDefault="00EA21E3" w:rsidP="00CB5BCC">
      <w:pPr>
        <w:pStyle w:val="ListParagraph"/>
        <w:numPr>
          <w:ilvl w:val="3"/>
          <w:numId w:val="1"/>
        </w:numPr>
        <w:ind w:left="1890"/>
        <w:jc w:val="both"/>
        <w:rPr>
          <w:rFonts w:ascii="Arial" w:hAnsi="Arial" w:cs="Arial"/>
        </w:rPr>
      </w:pPr>
      <w:r>
        <w:rPr>
          <w:rFonts w:ascii="Arial" w:hAnsi="Arial" w:cs="Arial"/>
        </w:rPr>
        <w:t>Premium at 5k Deduct</w:t>
      </w:r>
      <w:r w:rsidR="00CC5EB0">
        <w:rPr>
          <w:rFonts w:ascii="Arial" w:hAnsi="Arial" w:cs="Arial"/>
        </w:rPr>
        <w:t>i</w:t>
      </w:r>
      <w:r>
        <w:rPr>
          <w:rFonts w:ascii="Arial" w:hAnsi="Arial" w:cs="Arial"/>
        </w:rPr>
        <w:t>ble</w:t>
      </w:r>
    </w:p>
    <w:p w14:paraId="767C78B0" w14:textId="5F676B41" w:rsidR="00EA21E3" w:rsidRDefault="00EA21E3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>Unanimous Approval. Check payment to Pam</w:t>
      </w:r>
    </w:p>
    <w:p w14:paraId="101AB4DE" w14:textId="77777777" w:rsidR="00EA21E3" w:rsidRPr="00EA21E3" w:rsidRDefault="00EA21E3" w:rsidP="00EA21E3">
      <w:pPr>
        <w:ind w:left="2340"/>
        <w:jc w:val="both"/>
        <w:rPr>
          <w:rFonts w:ascii="Arial" w:hAnsi="Arial" w:cs="Arial"/>
        </w:rPr>
      </w:pPr>
    </w:p>
    <w:p w14:paraId="7BF76C34" w14:textId="64341887" w:rsidR="00461699" w:rsidRDefault="007C60C5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EW BUSINESS</w:t>
      </w:r>
    </w:p>
    <w:p w14:paraId="6F55CBE2" w14:textId="45339930" w:rsidR="007C60C5" w:rsidRDefault="0033321E" w:rsidP="007C60C5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SHRM 2024 Conference (Kathy)</w:t>
      </w:r>
    </w:p>
    <w:p w14:paraId="371E4481" w14:textId="36524A37" w:rsidR="000F6B5B" w:rsidRDefault="000F6B5B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>Theme = Leap into Risk Management (Proposed)</w:t>
      </w:r>
    </w:p>
    <w:p w14:paraId="29CC49B6" w14:textId="763C17C3" w:rsidR="00C57C77" w:rsidRDefault="00C57C77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>Assignments</w:t>
      </w:r>
    </w:p>
    <w:p w14:paraId="16CDF54C" w14:textId="0F25067D" w:rsidR="00C57C77" w:rsidRDefault="00C57C77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Brochure/QR Codes</w:t>
      </w:r>
      <w:r w:rsidR="00E50ED2">
        <w:rPr>
          <w:rFonts w:ascii="Arial" w:hAnsi="Arial" w:cs="Arial"/>
        </w:rPr>
        <w:t xml:space="preserve"> – (Dan)</w:t>
      </w:r>
    </w:p>
    <w:p w14:paraId="1BC48C5F" w14:textId="4410714C" w:rsidR="00C57C77" w:rsidRDefault="00C57C77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Speakers Support</w:t>
      </w:r>
      <w:r w:rsidR="00E50ED2">
        <w:rPr>
          <w:rFonts w:ascii="Arial" w:hAnsi="Arial" w:cs="Arial"/>
        </w:rPr>
        <w:t xml:space="preserve"> – (Jon) Call for speaks by Nov 1st</w:t>
      </w:r>
    </w:p>
    <w:p w14:paraId="08CC4550" w14:textId="22802C6B" w:rsidR="00C57C77" w:rsidRDefault="00C57C77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Bags/Swag</w:t>
      </w:r>
      <w:r w:rsidR="00E50ED2">
        <w:rPr>
          <w:rFonts w:ascii="Arial" w:hAnsi="Arial" w:cs="Arial"/>
        </w:rPr>
        <w:t xml:space="preserve"> – (Erin) Will be checking on a bag sponsor.  Deadline for bags is Mid-Jan order by end of Jan.  </w:t>
      </w:r>
      <w:r w:rsidR="00FB256C" w:rsidRPr="00FB256C">
        <w:rPr>
          <w:rFonts w:ascii="Arial" w:hAnsi="Arial" w:cs="Arial"/>
        </w:rPr>
        <w:t>Mark checked with CHUBB in meeting and can provide 200 clutch “</w:t>
      </w:r>
      <w:proofErr w:type="spellStart"/>
      <w:r w:rsidR="00FB256C" w:rsidRPr="00FB256C">
        <w:rPr>
          <w:rFonts w:ascii="Arial" w:hAnsi="Arial" w:cs="Arial"/>
        </w:rPr>
        <w:t>chubb</w:t>
      </w:r>
      <w:proofErr w:type="spellEnd"/>
      <w:r w:rsidR="00FB256C" w:rsidRPr="00FB256C">
        <w:rPr>
          <w:rFonts w:ascii="Arial" w:hAnsi="Arial" w:cs="Arial"/>
        </w:rPr>
        <w:t>” bags at no cost. Can fit into swag bag.</w:t>
      </w:r>
      <w:r w:rsidR="00FB256C">
        <w:rPr>
          <w:rFonts w:ascii="Arial" w:hAnsi="Arial" w:cs="Arial"/>
        </w:rPr>
        <w:t xml:space="preserve">  </w:t>
      </w:r>
      <w:r w:rsidR="00E50ED2">
        <w:rPr>
          <w:rFonts w:ascii="Arial" w:hAnsi="Arial" w:cs="Arial"/>
        </w:rPr>
        <w:t xml:space="preserve">Contact Diane Doherty.  (150 bags = $650) Bag Sponsorship is $2750.  Rebecca will see if </w:t>
      </w:r>
      <w:proofErr w:type="gramStart"/>
      <w:r w:rsidR="00E50ED2">
        <w:rPr>
          <w:rFonts w:ascii="Arial" w:hAnsi="Arial" w:cs="Arial"/>
        </w:rPr>
        <w:t>other</w:t>
      </w:r>
      <w:proofErr w:type="gramEnd"/>
      <w:r w:rsidR="00E50ED2">
        <w:rPr>
          <w:rFonts w:ascii="Arial" w:hAnsi="Arial" w:cs="Arial"/>
        </w:rPr>
        <w:t xml:space="preserve"> lawyer will want to sponsor.</w:t>
      </w:r>
    </w:p>
    <w:p w14:paraId="57233FB0" w14:textId="026890A0" w:rsidR="00C57C77" w:rsidRDefault="00C57C77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od </w:t>
      </w:r>
      <w:r w:rsidR="00D54186">
        <w:rPr>
          <w:rFonts w:ascii="Arial" w:hAnsi="Arial" w:cs="Arial"/>
        </w:rPr>
        <w:t>Choices</w:t>
      </w:r>
      <w:r w:rsidR="00E50ED2">
        <w:rPr>
          <w:rFonts w:ascii="Arial" w:hAnsi="Arial" w:cs="Arial"/>
        </w:rPr>
        <w:t xml:space="preserve"> - </w:t>
      </w:r>
    </w:p>
    <w:p w14:paraId="3F1971F2" w14:textId="44F2D458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Registration Table</w:t>
      </w:r>
      <w:r w:rsidR="00E50ED2">
        <w:rPr>
          <w:rFonts w:ascii="Arial" w:hAnsi="Arial" w:cs="Arial"/>
        </w:rPr>
        <w:t xml:space="preserve"> – Erin will help</w:t>
      </w:r>
    </w:p>
    <w:p w14:paraId="4F8257AD" w14:textId="4658659A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Posterboards</w:t>
      </w:r>
      <w:r w:rsidR="00E50ED2">
        <w:rPr>
          <w:rFonts w:ascii="Arial" w:hAnsi="Arial" w:cs="Arial"/>
        </w:rPr>
        <w:t xml:space="preserve"> – Dan may be able to help?</w:t>
      </w:r>
    </w:p>
    <w:p w14:paraId="64BFCDE8" w14:textId="5293F2B9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Survey/Passport Printing</w:t>
      </w:r>
    </w:p>
    <w:p w14:paraId="25EE103A" w14:textId="7FF3C537" w:rsidR="00E50ED2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CE’s</w:t>
      </w:r>
      <w:r w:rsidR="000F6B5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PHRM, BRN, NAHQ, CCB, CAPP, MCLE</w:t>
      </w:r>
      <w:r w:rsidR="00E50ED2">
        <w:rPr>
          <w:rFonts w:ascii="Arial" w:hAnsi="Arial" w:cs="Arial"/>
        </w:rPr>
        <w:t xml:space="preserve"> – </w:t>
      </w:r>
      <w:r w:rsidR="000F6B5B">
        <w:rPr>
          <w:rFonts w:ascii="Arial" w:hAnsi="Arial" w:cs="Arial"/>
        </w:rPr>
        <w:t xml:space="preserve">(Karen) </w:t>
      </w:r>
      <w:r w:rsidR="00E50ED2">
        <w:rPr>
          <w:rFonts w:ascii="Arial" w:hAnsi="Arial" w:cs="Arial"/>
        </w:rPr>
        <w:t>Same offerings as previous year</w:t>
      </w:r>
      <w:r>
        <w:rPr>
          <w:rFonts w:ascii="Arial" w:hAnsi="Arial" w:cs="Arial"/>
        </w:rPr>
        <w:t xml:space="preserve"> </w:t>
      </w:r>
    </w:p>
    <w:p w14:paraId="1E738FE2" w14:textId="1B12FDBE" w:rsidR="00D54186" w:rsidRDefault="00D54186" w:rsidP="00CB5BCC">
      <w:pPr>
        <w:pStyle w:val="ListParagraph"/>
        <w:numPr>
          <w:ilvl w:val="4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Ins Broker</w:t>
      </w:r>
      <w:r w:rsidR="00E50ED2">
        <w:rPr>
          <w:rFonts w:ascii="Arial" w:hAnsi="Arial" w:cs="Arial"/>
        </w:rPr>
        <w:t xml:space="preserve"> – Chandra is checking, possibly next year</w:t>
      </w:r>
    </w:p>
    <w:p w14:paraId="138CCE0F" w14:textId="7A2FE1BF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Gifts for speakers</w:t>
      </w:r>
    </w:p>
    <w:p w14:paraId="4EB91CCB" w14:textId="5B6C90F5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ank </w:t>
      </w:r>
      <w:proofErr w:type="gramStart"/>
      <w:r>
        <w:rPr>
          <w:rFonts w:ascii="Arial" w:hAnsi="Arial" w:cs="Arial"/>
        </w:rPr>
        <w:t>you cards</w:t>
      </w:r>
      <w:r w:rsidR="000F6B5B">
        <w:rPr>
          <w:rFonts w:ascii="Arial" w:hAnsi="Arial" w:cs="Arial"/>
        </w:rPr>
        <w:t xml:space="preserve"> (Pam &amp; LaShonda)</w:t>
      </w:r>
      <w:proofErr w:type="gramEnd"/>
    </w:p>
    <w:p w14:paraId="472DECCF" w14:textId="50CF0EF1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Brochure PDF Blast</w:t>
      </w:r>
    </w:p>
    <w:p w14:paraId="04CA8C3C" w14:textId="077A1DCE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Communications to members re: Registration, Spotlight on Speakers, etc.</w:t>
      </w:r>
    </w:p>
    <w:p w14:paraId="1BA33512" w14:textId="77777777" w:rsidR="00D54186" w:rsidRDefault="00D54186" w:rsidP="00D54186">
      <w:pPr>
        <w:pStyle w:val="ListParagraph"/>
        <w:ind w:left="2700"/>
        <w:jc w:val="both"/>
        <w:rPr>
          <w:rFonts w:ascii="Arial" w:hAnsi="Arial" w:cs="Arial"/>
        </w:rPr>
      </w:pPr>
    </w:p>
    <w:p w14:paraId="6055B57E" w14:textId="47CDD752" w:rsidR="0033321E" w:rsidRDefault="0033321E" w:rsidP="0033321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tarChapter Website Update (Jon)</w:t>
      </w:r>
    </w:p>
    <w:p w14:paraId="6550A1E7" w14:textId="1B5ECCB6" w:rsidR="00EA21E3" w:rsidRDefault="00EA21E3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les Tax – The question </w:t>
      </w:r>
      <w:proofErr w:type="gramStart"/>
      <w:r>
        <w:rPr>
          <w:rFonts w:ascii="Arial" w:hAnsi="Arial" w:cs="Arial"/>
        </w:rPr>
        <w:t>asked</w:t>
      </w:r>
      <w:proofErr w:type="gramEnd"/>
      <w:r>
        <w:rPr>
          <w:rFonts w:ascii="Arial" w:hAnsi="Arial" w:cs="Arial"/>
        </w:rPr>
        <w:t xml:space="preserve"> “Will we have to pay taxes?”</w:t>
      </w:r>
    </w:p>
    <w:p w14:paraId="6E28F85B" w14:textId="428063F2" w:rsidR="00EA21E3" w:rsidRDefault="00EA21E3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>We are a 501(c)(3) and should be tax exempt, but California laws have changed</w:t>
      </w:r>
      <w:r>
        <w:rPr>
          <w:rFonts w:ascii="Arial" w:hAnsi="Arial" w:cs="Arial"/>
        </w:rPr>
        <w:tab/>
      </w:r>
    </w:p>
    <w:p w14:paraId="254D899A" w14:textId="5F5F5303" w:rsidR="00EA21E3" w:rsidRDefault="00EA21E3" w:rsidP="00CB5BCC">
      <w:pPr>
        <w:pStyle w:val="ListParagraph"/>
        <w:numPr>
          <w:ilvl w:val="3"/>
          <w:numId w:val="1"/>
        </w:numPr>
        <w:ind w:left="1890"/>
        <w:jc w:val="both"/>
        <w:rPr>
          <w:rFonts w:ascii="Arial" w:hAnsi="Arial" w:cs="Arial"/>
        </w:rPr>
      </w:pPr>
      <w:r>
        <w:rPr>
          <w:rFonts w:ascii="Arial" w:hAnsi="Arial" w:cs="Arial"/>
        </w:rPr>
        <w:t>Mark asked if is it due to Sales Tax on the Website?</w:t>
      </w:r>
    </w:p>
    <w:p w14:paraId="1BFE5025" w14:textId="1609C06B" w:rsidR="00EA21E3" w:rsidRDefault="00EA21E3" w:rsidP="00CB5BCC">
      <w:pPr>
        <w:pStyle w:val="ListParagraph"/>
        <w:numPr>
          <w:ilvl w:val="3"/>
          <w:numId w:val="1"/>
        </w:numPr>
        <w:ind w:left="1890"/>
        <w:jc w:val="both"/>
        <w:rPr>
          <w:rFonts w:ascii="Arial" w:hAnsi="Arial" w:cs="Arial"/>
        </w:rPr>
      </w:pPr>
      <w:r>
        <w:rPr>
          <w:rFonts w:ascii="Arial" w:hAnsi="Arial" w:cs="Arial"/>
        </w:rPr>
        <w:t>What is the product to charge sales tax?</w:t>
      </w:r>
      <w:r w:rsidR="00CC5E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rk sent an email fo</w:t>
      </w:r>
      <w:r w:rsidR="00CC5EB0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 what they are taxing</w:t>
      </w:r>
      <w:proofErr w:type="gramStart"/>
      <w:r>
        <w:rPr>
          <w:rFonts w:ascii="Arial" w:hAnsi="Arial" w:cs="Arial"/>
        </w:rPr>
        <w:t>…..</w:t>
      </w:r>
      <w:proofErr w:type="gramEnd"/>
      <w:r>
        <w:rPr>
          <w:rFonts w:ascii="Arial" w:hAnsi="Arial" w:cs="Arial"/>
        </w:rPr>
        <w:t xml:space="preserve"> sales tax for product ‘Star Chapter’ is selling to us? (</w:t>
      </w:r>
      <w:proofErr w:type="gramStart"/>
      <w:r>
        <w:rPr>
          <w:rFonts w:ascii="Arial" w:hAnsi="Arial" w:cs="Arial"/>
        </w:rPr>
        <w:t>more</w:t>
      </w:r>
      <w:proofErr w:type="gramEnd"/>
      <w:r>
        <w:rPr>
          <w:rFonts w:ascii="Arial" w:hAnsi="Arial" w:cs="Arial"/>
        </w:rPr>
        <w:t xml:space="preserve"> to come)</w:t>
      </w:r>
    </w:p>
    <w:p w14:paraId="19240F59" w14:textId="43440DDF" w:rsidR="00EA21E3" w:rsidRDefault="00EA21E3" w:rsidP="00CB5BCC">
      <w:pPr>
        <w:pStyle w:val="ListParagraph"/>
        <w:numPr>
          <w:ilvl w:val="3"/>
          <w:numId w:val="1"/>
        </w:numPr>
        <w:ind w:left="1890"/>
        <w:jc w:val="both"/>
        <w:rPr>
          <w:rFonts w:ascii="Arial" w:hAnsi="Arial" w:cs="Arial"/>
        </w:rPr>
      </w:pPr>
      <w:r>
        <w:rPr>
          <w:rFonts w:ascii="Arial" w:hAnsi="Arial" w:cs="Arial"/>
        </w:rPr>
        <w:t>Pam will need to speak with the accountant for confirmation.</w:t>
      </w:r>
    </w:p>
    <w:p w14:paraId="029937F2" w14:textId="2B7B4D03" w:rsidR="00D54186" w:rsidRDefault="00D54186" w:rsidP="00CB5BCC">
      <w:pPr>
        <w:pStyle w:val="ListParagraph"/>
        <w:numPr>
          <w:ilvl w:val="0"/>
          <w:numId w:val="23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>Is there a sign-in option for conference for CE’s (Jon)</w:t>
      </w:r>
    </w:p>
    <w:p w14:paraId="0497086D" w14:textId="352D5A69" w:rsidR="00D54186" w:rsidRPr="00D54186" w:rsidRDefault="00D54186" w:rsidP="00CB5BCC">
      <w:pPr>
        <w:pStyle w:val="ListParagraph"/>
        <w:numPr>
          <w:ilvl w:val="1"/>
          <w:numId w:val="23"/>
        </w:numPr>
        <w:ind w:left="1890"/>
        <w:jc w:val="both"/>
        <w:rPr>
          <w:rFonts w:ascii="Arial" w:hAnsi="Arial" w:cs="Arial"/>
        </w:rPr>
      </w:pPr>
      <w:r>
        <w:rPr>
          <w:rFonts w:ascii="Arial" w:hAnsi="Arial" w:cs="Arial"/>
        </w:rPr>
        <w:t>Jon says this would be complicated to track.  Manual sign-in the best option.</w:t>
      </w:r>
    </w:p>
    <w:p w14:paraId="5897B966" w14:textId="4317ED94" w:rsidR="00EA21E3" w:rsidRPr="00D54186" w:rsidRDefault="00FB256C" w:rsidP="00D54186">
      <w:pPr>
        <w:jc w:val="both"/>
        <w:rPr>
          <w:rFonts w:ascii="Arial" w:hAnsi="Arial" w:cs="Arial"/>
        </w:rPr>
      </w:pPr>
      <w:r>
        <w:pict w14:anchorId="03D5FB57">
          <v:rect id="_x0000_i1028" style="width:0;height:1.5pt" o:hralign="center" o:hrstd="t" o:hr="t" fillcolor="#a0a0a0" stroked="f"/>
        </w:pict>
      </w:r>
    </w:p>
    <w:p w14:paraId="37067823" w14:textId="77777777" w:rsidR="0047596A" w:rsidRDefault="0047596A" w:rsidP="0047596A">
      <w:pPr>
        <w:pStyle w:val="ListParagraph"/>
        <w:ind w:left="1170"/>
        <w:jc w:val="both"/>
        <w:rPr>
          <w:rFonts w:ascii="Arial" w:hAnsi="Arial" w:cs="Arial"/>
        </w:rPr>
      </w:pPr>
    </w:p>
    <w:p w14:paraId="733B3AAF" w14:textId="4002B3B5" w:rsidR="0033321E" w:rsidRDefault="00D54186" w:rsidP="0033321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CSHRM-SCAHRM Networking Event</w:t>
      </w:r>
    </w:p>
    <w:p w14:paraId="5CE9CDCF" w14:textId="60BA8DFD" w:rsidR="00D54186" w:rsidRDefault="00D54186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alf-day RM Mental Health Seminar (4 CEs), </w:t>
      </w:r>
      <w:r w:rsidR="0047596A">
        <w:rPr>
          <w:rFonts w:ascii="Arial" w:hAnsi="Arial" w:cs="Arial"/>
        </w:rPr>
        <w:t>Hosted by CSHRM-SCAHRM</w:t>
      </w:r>
    </w:p>
    <w:p w14:paraId="13EFF0C3" w14:textId="5B6C6594" w:rsidR="0047596A" w:rsidRPr="0047596A" w:rsidRDefault="0047596A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ill sorting out the details for </w:t>
      </w:r>
      <w:r w:rsidRPr="0047596A">
        <w:rPr>
          <w:rFonts w:ascii="Arial" w:hAnsi="Arial" w:cs="Arial"/>
        </w:rPr>
        <w:t xml:space="preserve">Jan 12, </w:t>
      </w:r>
      <w:proofErr w:type="gramStart"/>
      <w:r w:rsidRPr="0047596A">
        <w:rPr>
          <w:rFonts w:ascii="Arial" w:hAnsi="Arial" w:cs="Arial"/>
        </w:rPr>
        <w:t>2024</w:t>
      </w:r>
      <w:proofErr w:type="gramEnd"/>
      <w:r w:rsidRPr="0047596A">
        <w:rPr>
          <w:rFonts w:ascii="Arial" w:hAnsi="Arial" w:cs="Arial"/>
        </w:rPr>
        <w:t xml:space="preserve"> in SLO Embassy Suites, Cost $75 - $100 (Participant), Hotel $200/Night with breakfast</w:t>
      </w:r>
    </w:p>
    <w:p w14:paraId="07BCD6E2" w14:textId="314523D0" w:rsidR="00D54186" w:rsidRDefault="0047596A" w:rsidP="00CB5BCC">
      <w:pPr>
        <w:pStyle w:val="ListParagraph"/>
        <w:numPr>
          <w:ilvl w:val="2"/>
          <w:numId w:val="1"/>
        </w:numPr>
        <w:ind w:left="153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Decision </w:t>
      </w:r>
      <w:proofErr w:type="gramStart"/>
      <w:r>
        <w:rPr>
          <w:rFonts w:ascii="Arial" w:hAnsi="Arial" w:cs="Arial"/>
        </w:rPr>
        <w:t xml:space="preserve">Item)  </w:t>
      </w:r>
      <w:r w:rsidR="00D54186">
        <w:rPr>
          <w:rFonts w:ascii="Arial" w:hAnsi="Arial" w:cs="Arial"/>
        </w:rPr>
        <w:t>Embassy</w:t>
      </w:r>
      <w:proofErr w:type="gramEnd"/>
      <w:r w:rsidR="00D54186">
        <w:rPr>
          <w:rFonts w:ascii="Arial" w:hAnsi="Arial" w:cs="Arial"/>
        </w:rPr>
        <w:t xml:space="preserve"> Suites is asking for $1600 for a hold</w:t>
      </w:r>
    </w:p>
    <w:p w14:paraId="182DF0CF" w14:textId="63554C05" w:rsidR="00D54186" w:rsidRDefault="00D54186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Can be reimbursed by Micro sponsors</w:t>
      </w:r>
    </w:p>
    <w:p w14:paraId="044023DA" w14:textId="0C069F04" w:rsidR="0047596A" w:rsidRDefault="0047596A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endance should cover cost of the rooms, food, speakers, </w:t>
      </w:r>
      <w:proofErr w:type="spellStart"/>
      <w:r>
        <w:rPr>
          <w:rFonts w:ascii="Arial" w:hAnsi="Arial" w:cs="Arial"/>
        </w:rPr>
        <w:t>Etc</w:t>
      </w:r>
      <w:proofErr w:type="spellEnd"/>
      <w:r>
        <w:rPr>
          <w:rFonts w:ascii="Arial" w:hAnsi="Arial" w:cs="Arial"/>
        </w:rPr>
        <w:t>……</w:t>
      </w:r>
    </w:p>
    <w:p w14:paraId="5FE577FB" w14:textId="7D4F3375" w:rsidR="0047596A" w:rsidRDefault="0047596A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18 Room minimum, SCHARM is covering ½ of costs</w:t>
      </w:r>
    </w:p>
    <w:p w14:paraId="64D854D9" w14:textId="15582F81" w:rsidR="0047596A" w:rsidRDefault="0047596A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Concern about cannibalizing CSHRM sponsors since so close to conference</w:t>
      </w:r>
    </w:p>
    <w:p w14:paraId="2FC2F779" w14:textId="0AA9F307" w:rsidR="0047596A" w:rsidRDefault="0047596A" w:rsidP="00CB5BCC">
      <w:pPr>
        <w:pStyle w:val="ListParagraph"/>
        <w:numPr>
          <w:ilvl w:val="3"/>
          <w:numId w:val="1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The hope is to obtain more member for each organization</w:t>
      </w:r>
    </w:p>
    <w:p w14:paraId="0427B3D5" w14:textId="429655BB" w:rsidR="0033321E" w:rsidRDefault="0047596A" w:rsidP="00CB5BCC">
      <w:pPr>
        <w:pStyle w:val="ListParagraph"/>
        <w:numPr>
          <w:ilvl w:val="0"/>
          <w:numId w:val="23"/>
        </w:numPr>
        <w:ind w:left="1170"/>
        <w:jc w:val="both"/>
        <w:rPr>
          <w:rFonts w:ascii="Arial" w:hAnsi="Arial" w:cs="Arial"/>
        </w:rPr>
      </w:pPr>
      <w:r>
        <w:rPr>
          <w:rFonts w:ascii="Arial" w:hAnsi="Arial" w:cs="Arial"/>
        </w:rPr>
        <w:t>Send Pam a Rough Budget for Accountant</w:t>
      </w:r>
    </w:p>
    <w:p w14:paraId="397162E8" w14:textId="284E255E" w:rsidR="0047596A" w:rsidRDefault="0047596A" w:rsidP="00CB5BCC">
      <w:pPr>
        <w:pStyle w:val="ListParagraph"/>
        <w:numPr>
          <w:ilvl w:val="0"/>
          <w:numId w:val="23"/>
        </w:numPr>
        <w:ind w:left="1170"/>
        <w:jc w:val="both"/>
        <w:rPr>
          <w:rFonts w:ascii="Arial" w:hAnsi="Arial" w:cs="Arial"/>
        </w:rPr>
      </w:pPr>
      <w:r>
        <w:rPr>
          <w:rFonts w:ascii="Arial" w:hAnsi="Arial" w:cs="Arial"/>
        </w:rPr>
        <w:t>Should we have insurance since it was not in the contract? Both Parties should be on the contract for Liability which will increase cost to $1800 with the Insurance.</w:t>
      </w:r>
    </w:p>
    <w:p w14:paraId="61A683AC" w14:textId="4FA8EBC6" w:rsidR="0047596A" w:rsidRDefault="0047596A" w:rsidP="00CB5BCC">
      <w:pPr>
        <w:pStyle w:val="ListParagraph"/>
        <w:numPr>
          <w:ilvl w:val="5"/>
          <w:numId w:val="23"/>
        </w:numPr>
        <w:ind w:left="3870"/>
        <w:jc w:val="both"/>
        <w:rPr>
          <w:rFonts w:ascii="Arial" w:hAnsi="Arial" w:cs="Arial"/>
        </w:rPr>
      </w:pPr>
      <w:r>
        <w:rPr>
          <w:rFonts w:ascii="Arial" w:hAnsi="Arial" w:cs="Arial"/>
        </w:rPr>
        <w:t>VOTE BY EMAIL</w:t>
      </w:r>
    </w:p>
    <w:p w14:paraId="5E1E5AE3" w14:textId="2909D113" w:rsidR="0047596A" w:rsidRPr="0047596A" w:rsidRDefault="00E50ED2" w:rsidP="00CB5BCC">
      <w:pPr>
        <w:pStyle w:val="ListParagraph"/>
        <w:numPr>
          <w:ilvl w:val="0"/>
          <w:numId w:val="24"/>
        </w:numPr>
        <w:ind w:left="1980"/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&amp; Chandra with check on insurance price for special events</w:t>
      </w:r>
    </w:p>
    <w:p w14:paraId="6C65C3E4" w14:textId="40EEC285" w:rsidR="00461699" w:rsidRPr="00F77B3F" w:rsidRDefault="00DD2827" w:rsidP="00F77B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F77B3F">
        <w:rPr>
          <w:rFonts w:ascii="Arial" w:hAnsi="Arial" w:cs="Arial"/>
          <w:b/>
          <w:bCs/>
        </w:rPr>
        <w:t>BOD Committee Reports</w:t>
      </w:r>
    </w:p>
    <w:p w14:paraId="5EC5E892" w14:textId="079EDA80" w:rsidR="00F77B3F" w:rsidRDefault="00F77B3F" w:rsidP="00CB5BCC">
      <w:pPr>
        <w:pStyle w:val="ListParagraph"/>
        <w:numPr>
          <w:ilvl w:val="1"/>
          <w:numId w:val="1"/>
        </w:numPr>
        <w:ind w:left="810"/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:</w:t>
      </w:r>
      <w:r w:rsidR="00CB5BCC">
        <w:rPr>
          <w:rFonts w:ascii="Arial" w:hAnsi="Arial" w:cs="Arial"/>
        </w:rPr>
        <w:tab/>
      </w:r>
      <w:r w:rsidR="00CB5BCC">
        <w:rPr>
          <w:rFonts w:ascii="Arial" w:hAnsi="Arial" w:cs="Arial"/>
        </w:rPr>
        <w:tab/>
      </w:r>
      <w:r w:rsidR="0033321E">
        <w:rPr>
          <w:rFonts w:ascii="Arial" w:hAnsi="Arial" w:cs="Arial"/>
        </w:rPr>
        <w:t>(Daniel)</w:t>
      </w:r>
      <w:r w:rsidR="000F6B5B">
        <w:rPr>
          <w:rFonts w:ascii="Arial" w:hAnsi="Arial" w:cs="Arial"/>
        </w:rPr>
        <w:t xml:space="preserve"> – N/A </w:t>
      </w:r>
      <w:r w:rsidR="00886850">
        <w:rPr>
          <w:rFonts w:ascii="Arial" w:hAnsi="Arial" w:cs="Arial"/>
        </w:rPr>
        <w:t>–</w:t>
      </w:r>
      <w:r w:rsidR="000F6B5B">
        <w:rPr>
          <w:rFonts w:ascii="Arial" w:hAnsi="Arial" w:cs="Arial"/>
        </w:rPr>
        <w:t xml:space="preserve"> Absent</w:t>
      </w:r>
    </w:p>
    <w:p w14:paraId="1244036C" w14:textId="77777777" w:rsidR="00886850" w:rsidRDefault="00886850" w:rsidP="00886850">
      <w:pPr>
        <w:pStyle w:val="ListParagraph"/>
        <w:ind w:left="810"/>
        <w:jc w:val="both"/>
        <w:rPr>
          <w:rFonts w:ascii="Arial" w:hAnsi="Arial" w:cs="Arial"/>
        </w:rPr>
      </w:pPr>
    </w:p>
    <w:p w14:paraId="050C66C8" w14:textId="50597BA7" w:rsidR="00B90EEF" w:rsidRDefault="00B24C60" w:rsidP="00CB5BCC">
      <w:pPr>
        <w:pStyle w:val="ListParagraph"/>
        <w:numPr>
          <w:ilvl w:val="1"/>
          <w:numId w:val="1"/>
        </w:numPr>
        <w:ind w:left="810"/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>Education</w:t>
      </w:r>
      <w:r w:rsidR="00CB5BCC">
        <w:rPr>
          <w:rFonts w:ascii="Arial" w:hAnsi="Arial" w:cs="Arial"/>
        </w:rPr>
        <w:t>:</w:t>
      </w:r>
      <w:r w:rsidR="00CB5BCC">
        <w:rPr>
          <w:rFonts w:ascii="Arial" w:hAnsi="Arial" w:cs="Arial"/>
        </w:rPr>
        <w:tab/>
      </w:r>
      <w:r w:rsidR="00CB5BCC">
        <w:rPr>
          <w:rFonts w:ascii="Arial" w:hAnsi="Arial" w:cs="Arial"/>
        </w:rPr>
        <w:tab/>
      </w:r>
      <w:r w:rsidR="0033321E">
        <w:rPr>
          <w:rFonts w:ascii="Arial" w:hAnsi="Arial" w:cs="Arial"/>
        </w:rPr>
        <w:t>(</w:t>
      </w:r>
      <w:r w:rsidRPr="00B24C60">
        <w:rPr>
          <w:rFonts w:ascii="Arial" w:hAnsi="Arial" w:cs="Arial"/>
        </w:rPr>
        <w:t>Kirsten</w:t>
      </w:r>
      <w:r w:rsidR="00F77B3F">
        <w:rPr>
          <w:rFonts w:ascii="Arial" w:hAnsi="Arial" w:cs="Arial"/>
        </w:rPr>
        <w:t>/</w:t>
      </w:r>
      <w:proofErr w:type="gramStart"/>
      <w:r w:rsidR="00F77B3F">
        <w:rPr>
          <w:rFonts w:ascii="Arial" w:hAnsi="Arial" w:cs="Arial"/>
        </w:rPr>
        <w:t>Erin</w:t>
      </w:r>
      <w:r w:rsidR="0033321E">
        <w:rPr>
          <w:rFonts w:ascii="Arial" w:hAnsi="Arial" w:cs="Arial"/>
        </w:rPr>
        <w:t>)</w:t>
      </w:r>
      <w:r w:rsidR="000F6B5B">
        <w:rPr>
          <w:rFonts w:ascii="Arial" w:hAnsi="Arial" w:cs="Arial"/>
        </w:rPr>
        <w:t xml:space="preserve">  -</w:t>
      </w:r>
      <w:proofErr w:type="gramEnd"/>
      <w:r w:rsidR="000F6B5B">
        <w:rPr>
          <w:rFonts w:ascii="Arial" w:hAnsi="Arial" w:cs="Arial"/>
        </w:rPr>
        <w:t xml:space="preserve"> CSHRM</w:t>
      </w:r>
      <w:r w:rsidR="000F6B5B" w:rsidRPr="000F6B5B">
        <w:rPr>
          <w:rFonts w:ascii="Arial" w:hAnsi="Arial" w:cs="Arial"/>
        </w:rPr>
        <w:t>/SCAHRM</w:t>
      </w:r>
      <w:r w:rsidR="000F6B5B">
        <w:rPr>
          <w:rFonts w:ascii="Arial" w:hAnsi="Arial" w:cs="Arial"/>
        </w:rPr>
        <w:t xml:space="preserve"> upcoming event.  Will be offering webinars.</w:t>
      </w:r>
    </w:p>
    <w:p w14:paraId="4A723952" w14:textId="77777777" w:rsidR="00886850" w:rsidRPr="00886850" w:rsidRDefault="00886850" w:rsidP="00886850">
      <w:pPr>
        <w:pStyle w:val="ListParagraph"/>
        <w:rPr>
          <w:rFonts w:ascii="Arial" w:hAnsi="Arial" w:cs="Arial"/>
        </w:rPr>
      </w:pPr>
    </w:p>
    <w:p w14:paraId="1C0016AA" w14:textId="77777777" w:rsidR="00886850" w:rsidRPr="00B24C60" w:rsidRDefault="00886850" w:rsidP="00886850">
      <w:pPr>
        <w:pStyle w:val="ListParagraph"/>
        <w:ind w:left="810"/>
        <w:jc w:val="both"/>
        <w:rPr>
          <w:rFonts w:ascii="Arial" w:hAnsi="Arial" w:cs="Arial"/>
        </w:rPr>
      </w:pPr>
    </w:p>
    <w:p w14:paraId="2CE24FE3" w14:textId="13E9A218" w:rsidR="00862FC5" w:rsidRDefault="00862FC5" w:rsidP="00CB5BCC">
      <w:pPr>
        <w:pStyle w:val="ListParagraph"/>
        <w:numPr>
          <w:ilvl w:val="1"/>
          <w:numId w:val="1"/>
        </w:numPr>
        <w:ind w:left="810"/>
        <w:rPr>
          <w:rFonts w:ascii="Arial" w:hAnsi="Arial" w:cs="Arial"/>
        </w:rPr>
      </w:pPr>
      <w:r>
        <w:rPr>
          <w:rFonts w:ascii="Arial" w:hAnsi="Arial" w:cs="Arial"/>
        </w:rPr>
        <w:t>Treasurer</w:t>
      </w:r>
      <w:r w:rsidR="0033321E">
        <w:rPr>
          <w:rFonts w:ascii="Arial" w:hAnsi="Arial" w:cs="Arial"/>
        </w:rPr>
        <w:t xml:space="preserve"> </w:t>
      </w:r>
      <w:r w:rsidR="00CB5BCC">
        <w:rPr>
          <w:rFonts w:ascii="Arial" w:hAnsi="Arial" w:cs="Arial"/>
        </w:rPr>
        <w:tab/>
      </w:r>
      <w:r w:rsidR="00CB5BCC">
        <w:rPr>
          <w:rFonts w:ascii="Arial" w:hAnsi="Arial" w:cs="Arial"/>
        </w:rPr>
        <w:tab/>
      </w:r>
      <w:r w:rsidR="0033321E">
        <w:rPr>
          <w:rFonts w:ascii="Arial" w:hAnsi="Arial" w:cs="Arial"/>
        </w:rPr>
        <w:t>(</w:t>
      </w:r>
      <w:r>
        <w:rPr>
          <w:rFonts w:ascii="Arial" w:hAnsi="Arial" w:cs="Arial"/>
        </w:rPr>
        <w:t>Pam</w:t>
      </w:r>
      <w:r w:rsidR="0033321E">
        <w:rPr>
          <w:rFonts w:ascii="Arial" w:hAnsi="Arial" w:cs="Arial"/>
        </w:rPr>
        <w:t>)</w:t>
      </w:r>
      <w:r w:rsidR="000F6B5B">
        <w:rPr>
          <w:rFonts w:ascii="Arial" w:hAnsi="Arial" w:cs="Arial"/>
        </w:rPr>
        <w:t xml:space="preserve"> - $72, 638.21 is ending balance in bank account.</w:t>
      </w:r>
    </w:p>
    <w:p w14:paraId="34E9BCEB" w14:textId="08C8C26A" w:rsidR="000F6B5B" w:rsidRDefault="000F6B5B" w:rsidP="00CB5BCC">
      <w:pPr>
        <w:pStyle w:val="ListParagraph"/>
        <w:numPr>
          <w:ilvl w:val="4"/>
          <w:numId w:val="1"/>
        </w:numPr>
        <w:ind w:left="3240"/>
        <w:rPr>
          <w:rFonts w:ascii="Arial" w:hAnsi="Arial" w:cs="Arial"/>
        </w:rPr>
      </w:pPr>
      <w:r>
        <w:rPr>
          <w:rFonts w:ascii="Arial" w:hAnsi="Arial" w:cs="Arial"/>
        </w:rPr>
        <w:t>Marriott Member Points – Miles or credits to transfer to another account</w:t>
      </w:r>
    </w:p>
    <w:p w14:paraId="14233F55" w14:textId="77777777" w:rsidR="00886850" w:rsidRDefault="00886850" w:rsidP="00886850">
      <w:pPr>
        <w:pStyle w:val="ListParagraph"/>
        <w:ind w:left="3240"/>
        <w:rPr>
          <w:rFonts w:ascii="Arial" w:hAnsi="Arial" w:cs="Arial"/>
        </w:rPr>
      </w:pPr>
    </w:p>
    <w:p w14:paraId="35B57D96" w14:textId="77777777" w:rsidR="00886850" w:rsidRDefault="00707C3E" w:rsidP="00CB5BCC">
      <w:pPr>
        <w:pStyle w:val="ListParagraph"/>
        <w:numPr>
          <w:ilvl w:val="1"/>
          <w:numId w:val="1"/>
        </w:numPr>
        <w:ind w:left="810"/>
        <w:rPr>
          <w:rFonts w:ascii="Arial" w:hAnsi="Arial" w:cs="Arial"/>
        </w:rPr>
      </w:pPr>
      <w:r>
        <w:rPr>
          <w:rFonts w:ascii="Arial" w:hAnsi="Arial" w:cs="Arial"/>
        </w:rPr>
        <w:t>Communications</w:t>
      </w:r>
      <w:r w:rsidR="00CB5BCC">
        <w:rPr>
          <w:rFonts w:ascii="Arial" w:hAnsi="Arial" w:cs="Arial"/>
        </w:rPr>
        <w:t>:</w:t>
      </w:r>
      <w:r w:rsidR="0033321E">
        <w:rPr>
          <w:rFonts w:ascii="Arial" w:hAnsi="Arial" w:cs="Arial"/>
        </w:rPr>
        <w:t xml:space="preserve"> </w:t>
      </w:r>
      <w:r w:rsidR="00CB5BCC">
        <w:rPr>
          <w:rFonts w:ascii="Arial" w:hAnsi="Arial" w:cs="Arial"/>
        </w:rPr>
        <w:tab/>
      </w:r>
      <w:r w:rsidR="0033321E">
        <w:rPr>
          <w:rFonts w:ascii="Arial" w:hAnsi="Arial" w:cs="Arial"/>
        </w:rPr>
        <w:t>(</w:t>
      </w:r>
      <w:proofErr w:type="gramStart"/>
      <w:r>
        <w:rPr>
          <w:rFonts w:ascii="Arial" w:hAnsi="Arial" w:cs="Arial"/>
        </w:rPr>
        <w:t>Jon</w:t>
      </w:r>
      <w:r w:rsidR="0033321E">
        <w:rPr>
          <w:rFonts w:ascii="Arial" w:hAnsi="Arial" w:cs="Arial"/>
        </w:rPr>
        <w:t>)</w:t>
      </w:r>
      <w:r w:rsidR="00B24C60">
        <w:rPr>
          <w:rFonts w:ascii="Arial" w:hAnsi="Arial" w:cs="Arial"/>
        </w:rPr>
        <w:t xml:space="preserve"> </w:t>
      </w:r>
      <w:r w:rsidR="000F6B5B">
        <w:rPr>
          <w:rFonts w:ascii="Arial" w:hAnsi="Arial" w:cs="Arial"/>
        </w:rPr>
        <w:t xml:space="preserve"> -</w:t>
      </w:r>
      <w:proofErr w:type="gramEnd"/>
      <w:r w:rsidR="000F6B5B">
        <w:rPr>
          <w:rFonts w:ascii="Arial" w:hAnsi="Arial" w:cs="Arial"/>
        </w:rPr>
        <w:t xml:space="preserve"> working on Star Chapter registration portals and can go live if</w:t>
      </w:r>
    </w:p>
    <w:p w14:paraId="298D943D" w14:textId="27A52D7C" w:rsidR="00707C3E" w:rsidRDefault="000F6B5B" w:rsidP="00886850">
      <w:pPr>
        <w:pStyle w:val="ListParagraph"/>
        <w:ind w:left="81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86850">
        <w:rPr>
          <w:rFonts w:ascii="Arial" w:hAnsi="Arial" w:cs="Arial"/>
        </w:rPr>
        <w:tab/>
      </w:r>
      <w:r w:rsidR="00886850">
        <w:rPr>
          <w:rFonts w:ascii="Arial" w:hAnsi="Arial" w:cs="Arial"/>
        </w:rPr>
        <w:tab/>
      </w:r>
      <w:r w:rsidR="00886850">
        <w:rPr>
          <w:rFonts w:ascii="Arial" w:hAnsi="Arial" w:cs="Arial"/>
        </w:rPr>
        <w:tab/>
      </w:r>
      <w:r>
        <w:rPr>
          <w:rFonts w:ascii="Arial" w:hAnsi="Arial" w:cs="Arial"/>
        </w:rPr>
        <w:t>conference fees are same as last year – all agreed.</w:t>
      </w:r>
    </w:p>
    <w:p w14:paraId="505E76C0" w14:textId="0F277D79" w:rsidR="000F6B5B" w:rsidRDefault="000F6B5B" w:rsidP="00886850">
      <w:pPr>
        <w:pStyle w:val="ListParagraph"/>
        <w:numPr>
          <w:ilvl w:val="2"/>
          <w:numId w:val="26"/>
        </w:numPr>
        <w:ind w:left="3240"/>
        <w:rPr>
          <w:rFonts w:ascii="Arial" w:hAnsi="Arial" w:cs="Arial"/>
        </w:rPr>
      </w:pPr>
      <w:r>
        <w:rPr>
          <w:rFonts w:ascii="Arial" w:hAnsi="Arial" w:cs="Arial"/>
        </w:rPr>
        <w:t>Publish to We</w:t>
      </w:r>
      <w:r w:rsidR="00CC5EB0">
        <w:rPr>
          <w:rFonts w:ascii="Arial" w:hAnsi="Arial" w:cs="Arial"/>
        </w:rPr>
        <w:t>b</w:t>
      </w:r>
      <w:r>
        <w:rPr>
          <w:rFonts w:ascii="Arial" w:hAnsi="Arial" w:cs="Arial"/>
        </w:rPr>
        <w:t>site</w:t>
      </w:r>
      <w:r w:rsidR="0088685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All Agreed</w:t>
      </w:r>
    </w:p>
    <w:p w14:paraId="14C2B2C7" w14:textId="18C8B80F" w:rsidR="000F6B5B" w:rsidRDefault="000F6B5B" w:rsidP="00886850">
      <w:pPr>
        <w:pStyle w:val="ListParagraph"/>
        <w:numPr>
          <w:ilvl w:val="2"/>
          <w:numId w:val="26"/>
        </w:numPr>
        <w:ind w:left="3240"/>
        <w:rPr>
          <w:rFonts w:ascii="Arial" w:hAnsi="Arial" w:cs="Arial"/>
        </w:rPr>
      </w:pPr>
      <w:r>
        <w:rPr>
          <w:rFonts w:ascii="Arial" w:hAnsi="Arial" w:cs="Arial"/>
        </w:rPr>
        <w:t>Sponsorship brochures are good to publish</w:t>
      </w:r>
    </w:p>
    <w:p w14:paraId="0A283AE0" w14:textId="77777777" w:rsidR="00886850" w:rsidRPr="00707C3E" w:rsidRDefault="00886850" w:rsidP="00886850">
      <w:pPr>
        <w:pStyle w:val="ListParagraph"/>
        <w:ind w:left="3240"/>
        <w:rPr>
          <w:rFonts w:ascii="Arial" w:hAnsi="Arial" w:cs="Arial"/>
        </w:rPr>
      </w:pPr>
    </w:p>
    <w:p w14:paraId="5E5832B0" w14:textId="2C25421F" w:rsidR="000F6B5B" w:rsidRDefault="00B24C60" w:rsidP="00CB5BCC">
      <w:pPr>
        <w:pStyle w:val="ListParagraph"/>
        <w:numPr>
          <w:ilvl w:val="1"/>
          <w:numId w:val="1"/>
        </w:numPr>
        <w:ind w:left="810"/>
        <w:rPr>
          <w:rFonts w:ascii="Arial" w:hAnsi="Arial" w:cs="Arial"/>
        </w:rPr>
      </w:pPr>
      <w:r>
        <w:rPr>
          <w:rFonts w:ascii="Arial" w:hAnsi="Arial" w:cs="Arial"/>
        </w:rPr>
        <w:t>Sponsorship</w:t>
      </w:r>
      <w:r w:rsidR="00CB5BCC">
        <w:rPr>
          <w:rFonts w:ascii="Arial" w:hAnsi="Arial" w:cs="Arial"/>
        </w:rPr>
        <w:t>:</w:t>
      </w:r>
      <w:r w:rsidR="0033321E">
        <w:rPr>
          <w:rFonts w:ascii="Arial" w:hAnsi="Arial" w:cs="Arial"/>
        </w:rPr>
        <w:t xml:space="preserve"> </w:t>
      </w:r>
      <w:r w:rsidR="00886850">
        <w:rPr>
          <w:rFonts w:ascii="Arial" w:hAnsi="Arial" w:cs="Arial"/>
        </w:rPr>
        <w:tab/>
      </w:r>
      <w:r w:rsidR="00CB5BCC">
        <w:rPr>
          <w:rFonts w:ascii="Arial" w:hAnsi="Arial" w:cs="Arial"/>
        </w:rPr>
        <w:tab/>
      </w:r>
      <w:r w:rsidR="0033321E">
        <w:rPr>
          <w:rFonts w:ascii="Arial" w:hAnsi="Arial" w:cs="Arial"/>
        </w:rPr>
        <w:t>(</w:t>
      </w:r>
      <w:r>
        <w:rPr>
          <w:rFonts w:ascii="Arial" w:hAnsi="Arial" w:cs="Arial"/>
        </w:rPr>
        <w:t>LaShonda</w:t>
      </w:r>
      <w:r w:rsidR="0033321E">
        <w:rPr>
          <w:rFonts w:ascii="Arial" w:hAnsi="Arial" w:cs="Arial"/>
        </w:rPr>
        <w:t>)</w:t>
      </w:r>
      <w:r w:rsidR="000F6B5B">
        <w:rPr>
          <w:rFonts w:ascii="Arial" w:hAnsi="Arial" w:cs="Arial"/>
        </w:rPr>
        <w:t xml:space="preserve"> – Levels will be the same.  </w:t>
      </w:r>
    </w:p>
    <w:p w14:paraId="53931B8D" w14:textId="005F2D44" w:rsidR="00B24C60" w:rsidRDefault="000F6B5B" w:rsidP="00886850">
      <w:pPr>
        <w:pStyle w:val="ListParagraph"/>
        <w:numPr>
          <w:ilvl w:val="2"/>
          <w:numId w:val="27"/>
        </w:numPr>
        <w:ind w:left="3240"/>
        <w:rPr>
          <w:rFonts w:ascii="Arial" w:hAnsi="Arial" w:cs="Arial"/>
        </w:rPr>
      </w:pPr>
      <w:r>
        <w:rPr>
          <w:rFonts w:ascii="Arial" w:hAnsi="Arial" w:cs="Arial"/>
        </w:rPr>
        <w:t xml:space="preserve">Send Name and reach out if you know of sponsor.  </w:t>
      </w:r>
    </w:p>
    <w:p w14:paraId="50B08CE7" w14:textId="77777777" w:rsidR="000F6B5B" w:rsidRDefault="000F6B5B" w:rsidP="000F6B5B">
      <w:pPr>
        <w:rPr>
          <w:rFonts w:ascii="Arial" w:hAnsi="Arial" w:cs="Arial"/>
        </w:rPr>
      </w:pPr>
    </w:p>
    <w:p w14:paraId="36F2E824" w14:textId="62AC4860" w:rsidR="000F6B5B" w:rsidRPr="00CB5BCC" w:rsidRDefault="00CB5BCC" w:rsidP="00CB5BC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Pr="00CB5BCC">
        <w:rPr>
          <w:rFonts w:ascii="Arial" w:hAnsi="Arial" w:cs="Arial"/>
          <w:b/>
          <w:bCs/>
        </w:rPr>
        <w:t>Other Business</w:t>
      </w:r>
    </w:p>
    <w:p w14:paraId="4B17B1AF" w14:textId="524C4438" w:rsidR="000F6B5B" w:rsidRDefault="000F6B5B" w:rsidP="000F6B5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0F6B5B">
        <w:rPr>
          <w:rFonts w:ascii="Arial" w:hAnsi="Arial" w:cs="Arial"/>
        </w:rPr>
        <w:t>Extending date to Nov 1</w:t>
      </w:r>
      <w:r w:rsidRPr="000F6B5B">
        <w:rPr>
          <w:rFonts w:ascii="Arial" w:hAnsi="Arial" w:cs="Arial"/>
          <w:vertAlign w:val="superscript"/>
        </w:rPr>
        <w:t>st</w:t>
      </w:r>
      <w:r w:rsidRPr="000F6B5B">
        <w:rPr>
          <w:rFonts w:ascii="Arial" w:hAnsi="Arial" w:cs="Arial"/>
        </w:rPr>
        <w:t xml:space="preserve"> for call for Speakers.</w:t>
      </w:r>
    </w:p>
    <w:p w14:paraId="0266D712" w14:textId="04C821FD" w:rsidR="00403911" w:rsidRPr="000F6B5B" w:rsidRDefault="00403911" w:rsidP="000F6B5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Kathy to send out Spreadsheet with what we currently have</w:t>
      </w:r>
    </w:p>
    <w:p w14:paraId="412605F8" w14:textId="77777777" w:rsidR="000F6B5B" w:rsidRDefault="000F6B5B" w:rsidP="00403911">
      <w:pPr>
        <w:pStyle w:val="ListParagraph"/>
        <w:ind w:left="2070"/>
        <w:rPr>
          <w:rFonts w:ascii="Arial" w:hAnsi="Arial" w:cs="Arial"/>
        </w:rPr>
      </w:pPr>
    </w:p>
    <w:p w14:paraId="1823C7BF" w14:textId="0B0B6B3C" w:rsidR="009963F1" w:rsidRPr="00403911" w:rsidRDefault="009963F1" w:rsidP="0040391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9963F1">
        <w:rPr>
          <w:rFonts w:ascii="Arial" w:hAnsi="Arial" w:cs="Arial"/>
          <w:b/>
          <w:bCs/>
        </w:rPr>
        <w:t>Next Meetings</w:t>
      </w:r>
    </w:p>
    <w:p w14:paraId="1F042925" w14:textId="404AFF70" w:rsidR="009963F1" w:rsidRPr="00403911" w:rsidRDefault="0033321E" w:rsidP="00CB5BCC">
      <w:pPr>
        <w:pStyle w:val="ListParagraph"/>
        <w:numPr>
          <w:ilvl w:val="1"/>
          <w:numId w:val="1"/>
        </w:numPr>
        <w:ind w:left="81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December 13, 2023</w:t>
      </w:r>
    </w:p>
    <w:p w14:paraId="1C1A3DBD" w14:textId="0CF7FCC5" w:rsidR="00403911" w:rsidRPr="009963F1" w:rsidRDefault="00403911" w:rsidP="00CB5BCC">
      <w:pPr>
        <w:pStyle w:val="ListParagraph"/>
        <w:numPr>
          <w:ilvl w:val="1"/>
          <w:numId w:val="1"/>
        </w:numPr>
        <w:ind w:left="81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January 10, 2024</w:t>
      </w:r>
    </w:p>
    <w:p w14:paraId="07FCBBAE" w14:textId="77777777" w:rsidR="00B24C60" w:rsidRPr="00B24C60" w:rsidRDefault="00B24C60" w:rsidP="00B24C60">
      <w:pPr>
        <w:pStyle w:val="ListParagraph"/>
        <w:ind w:left="2070"/>
        <w:rPr>
          <w:rFonts w:ascii="Arial" w:hAnsi="Arial" w:cs="Arial"/>
        </w:rPr>
      </w:pPr>
    </w:p>
    <w:p w14:paraId="25E2C3D8" w14:textId="77777777" w:rsidR="00CC6E8C" w:rsidRPr="00CC6E8C" w:rsidRDefault="00CC6E8C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  <w:sz w:val="8"/>
          <w:szCs w:val="8"/>
        </w:rPr>
      </w:pPr>
    </w:p>
    <w:p w14:paraId="1FECC676" w14:textId="2D037E08" w:rsidR="002337EF" w:rsidRPr="00535927" w:rsidRDefault="00C81A7D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B4D3B" w:rsidRPr="00535927">
        <w:rPr>
          <w:rFonts w:ascii="Arial" w:hAnsi="Arial" w:cs="Arial"/>
        </w:rPr>
        <w:t xml:space="preserve">ext </w:t>
      </w:r>
      <w:r w:rsidR="00535927">
        <w:rPr>
          <w:rFonts w:ascii="Arial" w:hAnsi="Arial" w:cs="Arial"/>
        </w:rPr>
        <w:t xml:space="preserve">BOD </w:t>
      </w:r>
      <w:r w:rsidR="008B4D3B" w:rsidRPr="00535927">
        <w:rPr>
          <w:rFonts w:ascii="Arial" w:hAnsi="Arial" w:cs="Arial"/>
        </w:rPr>
        <w:t xml:space="preserve">Meeting: </w:t>
      </w:r>
      <w:r w:rsidR="00AE2F1D" w:rsidRPr="00535927">
        <w:rPr>
          <w:rFonts w:ascii="Arial" w:hAnsi="Arial" w:cs="Arial"/>
        </w:rPr>
        <w:tab/>
      </w:r>
      <w:r w:rsidR="008B4D3B" w:rsidRPr="00535927">
        <w:rPr>
          <w:rFonts w:ascii="Arial" w:hAnsi="Arial" w:cs="Arial"/>
        </w:rPr>
        <w:t xml:space="preserve"> </w:t>
      </w:r>
      <w:r w:rsidR="00403911">
        <w:rPr>
          <w:rFonts w:ascii="Arial" w:hAnsi="Arial" w:cs="Arial"/>
        </w:rPr>
        <w:t>November 8</w:t>
      </w:r>
      <w:r w:rsidR="00CC6E8C">
        <w:rPr>
          <w:rFonts w:ascii="Arial" w:hAnsi="Arial" w:cs="Arial"/>
        </w:rPr>
        <w:t xml:space="preserve">, </w:t>
      </w:r>
      <w:proofErr w:type="gramStart"/>
      <w:r w:rsidR="00CC6E8C">
        <w:rPr>
          <w:rFonts w:ascii="Arial" w:hAnsi="Arial" w:cs="Arial"/>
        </w:rPr>
        <w:t>2023</w:t>
      </w:r>
      <w:proofErr w:type="gramEnd"/>
      <w:r w:rsidR="00535927" w:rsidRPr="00535927">
        <w:rPr>
          <w:rFonts w:ascii="Arial" w:hAnsi="Arial" w:cs="Arial"/>
        </w:rPr>
        <w:t xml:space="preserve">  </w:t>
      </w:r>
      <w:r w:rsidR="00535927">
        <w:rPr>
          <w:rFonts w:ascii="Arial" w:hAnsi="Arial" w:cs="Arial"/>
        </w:rPr>
        <w:t xml:space="preserve">           </w:t>
      </w:r>
      <w:r w:rsidR="0077648E" w:rsidRPr="00535927">
        <w:rPr>
          <w:rFonts w:ascii="Arial" w:hAnsi="Arial" w:cs="Arial"/>
        </w:rPr>
        <w:t xml:space="preserve">MEETING </w:t>
      </w:r>
      <w:r w:rsidR="008B4D3B" w:rsidRPr="00535927">
        <w:rPr>
          <w:rFonts w:ascii="Arial" w:hAnsi="Arial" w:cs="Arial"/>
        </w:rPr>
        <w:t xml:space="preserve">ADJOURNED </w:t>
      </w:r>
      <w:r w:rsidR="009963F1">
        <w:rPr>
          <w:rFonts w:ascii="Arial" w:hAnsi="Arial" w:cs="Arial"/>
        </w:rPr>
        <w:t>2:0</w:t>
      </w:r>
      <w:r w:rsidR="00403911">
        <w:rPr>
          <w:rFonts w:ascii="Arial" w:hAnsi="Arial" w:cs="Arial"/>
        </w:rPr>
        <w:t>9</w:t>
      </w:r>
      <w:r w:rsidR="006B1C30" w:rsidRPr="00535927">
        <w:rPr>
          <w:rFonts w:ascii="Arial" w:hAnsi="Arial" w:cs="Arial"/>
        </w:rPr>
        <w:t xml:space="preserve"> pm</w:t>
      </w:r>
    </w:p>
    <w:sectPr w:rsidR="002337EF" w:rsidRPr="00535927" w:rsidSect="0047596A">
      <w:type w:val="continuous"/>
      <w:pgSz w:w="12240" w:h="15840"/>
      <w:pgMar w:top="1260" w:right="810" w:bottom="1890" w:left="81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F3AA1" w14:textId="77777777" w:rsidR="00F977B7" w:rsidRDefault="00F977B7" w:rsidP="004F4543">
      <w:r>
        <w:separator/>
      </w:r>
    </w:p>
  </w:endnote>
  <w:endnote w:type="continuationSeparator" w:id="0">
    <w:p w14:paraId="2ED01E42" w14:textId="77777777" w:rsidR="00F977B7" w:rsidRDefault="00F977B7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B8DFC" w14:textId="77777777" w:rsidR="00F977B7" w:rsidRDefault="00F977B7" w:rsidP="004F4543">
      <w:r>
        <w:separator/>
      </w:r>
    </w:p>
  </w:footnote>
  <w:footnote w:type="continuationSeparator" w:id="0">
    <w:p w14:paraId="764BB491" w14:textId="77777777" w:rsidR="00F977B7" w:rsidRDefault="00F977B7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484DE180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297AF2" wp14:editId="0FF52FFC">
              <wp:simplePos x="0" y="0"/>
              <wp:positionH relativeFrom="column">
                <wp:posOffset>3600450</wp:posOffset>
              </wp:positionH>
              <wp:positionV relativeFrom="paragraph">
                <wp:posOffset>-69850</wp:posOffset>
              </wp:positionV>
              <wp:extent cx="3193415" cy="863600"/>
              <wp:effectExtent l="0" t="0" r="698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3415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4EE8A49F" w:rsidR="004F4543" w:rsidRPr="00817A2C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eeting Minutes</w:t>
                          </w:r>
                        </w:p>
                        <w:p w14:paraId="3552593E" w14:textId="337E8AA5" w:rsidR="004F4543" w:rsidRPr="004424AA" w:rsidRDefault="00396AE2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October 11, 2023</w:t>
                          </w:r>
                        </w:p>
                        <w:p w14:paraId="33367757" w14:textId="4B40C1B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 xml:space="preserve">1PM – </w:t>
                          </w:r>
                          <w:r w:rsidR="007A7AD0"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3.5pt;margin-top:-5.5pt;width:251.45pt;height:6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" stroked="f">
              <v:textbox>
                <w:txbxContent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4EE8A49F" w:rsidR="004F4543" w:rsidRPr="00817A2C" w:rsidRDefault="006705D7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Meeting Minutes</w:t>
                    </w:r>
                  </w:p>
                  <w:p w14:paraId="3552593E" w14:textId="337E8AA5" w:rsidR="004F4543" w:rsidRPr="004424AA" w:rsidRDefault="00396AE2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October 11, 2023</w:t>
                    </w:r>
                  </w:p>
                  <w:p w14:paraId="33367757" w14:textId="4B40C1B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 xml:space="preserve">1PM – </w:t>
                    </w:r>
                    <w:r w:rsidR="007A7AD0">
                      <w:rPr>
                        <w:rFonts w:cs="Arial"/>
                        <w:sz w:val="22"/>
                      </w:rPr>
                      <w:t>2</w:t>
                    </w:r>
                    <w:r>
                      <w:rPr>
                        <w:rFonts w:cs="Arial"/>
                        <w:sz w:val="22"/>
                      </w:rPr>
                      <w:t>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1B682FF9">
          <wp:extent cx="1667650" cy="565150"/>
          <wp:effectExtent l="0" t="0" r="8890" b="6350"/>
          <wp:docPr id="836660160" name="Picture 83666016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00" cy="586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5pt;height:11.5pt" o:bullet="t">
        <v:imagedata r:id="rId1" o:title="msoF50F"/>
      </v:shape>
    </w:pict>
  </w:numPicBullet>
  <w:abstractNum w:abstractNumId="0" w15:restartNumberingAfterBreak="0">
    <w:nsid w:val="06017559"/>
    <w:multiLevelType w:val="hybridMultilevel"/>
    <w:tmpl w:val="E7C4DC4A"/>
    <w:lvl w:ilvl="0" w:tplc="80A496EE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3037B5"/>
    <w:multiLevelType w:val="hybridMultilevel"/>
    <w:tmpl w:val="9FE0F7B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C93E1F"/>
    <w:multiLevelType w:val="hybridMultilevel"/>
    <w:tmpl w:val="EE8E45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84974"/>
    <w:multiLevelType w:val="hybridMultilevel"/>
    <w:tmpl w:val="45DEE760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AE15084"/>
    <w:multiLevelType w:val="hybridMultilevel"/>
    <w:tmpl w:val="E78EBB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902CD"/>
    <w:multiLevelType w:val="hybridMultilevel"/>
    <w:tmpl w:val="44BAE428"/>
    <w:lvl w:ilvl="0" w:tplc="7700B12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AA981B3E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D36093D6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  <w:sz w:val="22"/>
        <w:szCs w:val="22"/>
      </w:rPr>
    </w:lvl>
    <w:lvl w:ilvl="3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0409000D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20517BE5"/>
    <w:multiLevelType w:val="hybridMultilevel"/>
    <w:tmpl w:val="85161FB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80C00BC"/>
    <w:multiLevelType w:val="hybridMultilevel"/>
    <w:tmpl w:val="9020B4CA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 w15:restartNumberingAfterBreak="0">
    <w:nsid w:val="354E2191"/>
    <w:multiLevelType w:val="hybridMultilevel"/>
    <w:tmpl w:val="B4A83F1C"/>
    <w:lvl w:ilvl="0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9" w15:restartNumberingAfterBreak="0">
    <w:nsid w:val="39E25813"/>
    <w:multiLevelType w:val="hybridMultilevel"/>
    <w:tmpl w:val="2A8A42CA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10" w15:restartNumberingAfterBreak="0">
    <w:nsid w:val="3B7C3170"/>
    <w:multiLevelType w:val="hybridMultilevel"/>
    <w:tmpl w:val="7C5A2690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FFFFFFFF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BAA1B85"/>
    <w:multiLevelType w:val="hybridMultilevel"/>
    <w:tmpl w:val="082AB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C6475BA"/>
    <w:multiLevelType w:val="hybridMultilevel"/>
    <w:tmpl w:val="D25239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2BB30A4"/>
    <w:multiLevelType w:val="hybridMultilevel"/>
    <w:tmpl w:val="D64A8C0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85BDF"/>
    <w:multiLevelType w:val="hybridMultilevel"/>
    <w:tmpl w:val="C4F461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CBD39F8"/>
    <w:multiLevelType w:val="hybridMultilevel"/>
    <w:tmpl w:val="1B4485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5C1D1571"/>
    <w:multiLevelType w:val="hybridMultilevel"/>
    <w:tmpl w:val="6ECE323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D8E5016"/>
    <w:multiLevelType w:val="hybridMultilevel"/>
    <w:tmpl w:val="557268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FD61EF"/>
    <w:multiLevelType w:val="hybridMultilevel"/>
    <w:tmpl w:val="BB60CC60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747046C5"/>
    <w:multiLevelType w:val="hybridMultilevel"/>
    <w:tmpl w:val="8228D2F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5EB0BC9"/>
    <w:multiLevelType w:val="hybridMultilevel"/>
    <w:tmpl w:val="BFA837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7B10609E"/>
    <w:multiLevelType w:val="hybridMultilevel"/>
    <w:tmpl w:val="F63CDC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CA8154E"/>
    <w:multiLevelType w:val="hybridMultilevel"/>
    <w:tmpl w:val="C7CA24C8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num w:numId="1" w16cid:durableId="1025983901">
    <w:abstractNumId w:val="5"/>
  </w:num>
  <w:num w:numId="2" w16cid:durableId="1550262507">
    <w:abstractNumId w:val="20"/>
  </w:num>
  <w:num w:numId="3" w16cid:durableId="1348293307">
    <w:abstractNumId w:val="14"/>
  </w:num>
  <w:num w:numId="4" w16cid:durableId="1270546892">
    <w:abstractNumId w:val="17"/>
  </w:num>
  <w:num w:numId="5" w16cid:durableId="1846552656">
    <w:abstractNumId w:val="24"/>
  </w:num>
  <w:num w:numId="6" w16cid:durableId="1468743014">
    <w:abstractNumId w:val="12"/>
  </w:num>
  <w:num w:numId="7" w16cid:durableId="971324498">
    <w:abstractNumId w:val="16"/>
  </w:num>
  <w:num w:numId="8" w16cid:durableId="1808934350">
    <w:abstractNumId w:val="0"/>
  </w:num>
  <w:num w:numId="9" w16cid:durableId="1618562272">
    <w:abstractNumId w:val="23"/>
  </w:num>
  <w:num w:numId="10" w16cid:durableId="1175456381">
    <w:abstractNumId w:val="1"/>
  </w:num>
  <w:num w:numId="11" w16cid:durableId="669716686">
    <w:abstractNumId w:val="18"/>
  </w:num>
  <w:num w:numId="12" w16cid:durableId="942224656">
    <w:abstractNumId w:val="22"/>
  </w:num>
  <w:num w:numId="13" w16cid:durableId="1413894376">
    <w:abstractNumId w:val="2"/>
  </w:num>
  <w:num w:numId="14" w16cid:durableId="1069886518">
    <w:abstractNumId w:val="10"/>
  </w:num>
  <w:num w:numId="15" w16cid:durableId="1951082555">
    <w:abstractNumId w:val="6"/>
  </w:num>
  <w:num w:numId="16" w16cid:durableId="620577490">
    <w:abstractNumId w:val="9"/>
  </w:num>
  <w:num w:numId="17" w16cid:durableId="1429765736">
    <w:abstractNumId w:val="7"/>
  </w:num>
  <w:num w:numId="18" w16cid:durableId="403378761">
    <w:abstractNumId w:val="11"/>
  </w:num>
  <w:num w:numId="19" w16cid:durableId="2076005080">
    <w:abstractNumId w:val="25"/>
  </w:num>
  <w:num w:numId="20" w16cid:durableId="1001734960">
    <w:abstractNumId w:val="13"/>
  </w:num>
  <w:num w:numId="21" w16cid:durableId="608320704">
    <w:abstractNumId w:val="15"/>
  </w:num>
  <w:num w:numId="22" w16cid:durableId="2121953793">
    <w:abstractNumId w:val="19"/>
  </w:num>
  <w:num w:numId="23" w16cid:durableId="1510559332">
    <w:abstractNumId w:val="4"/>
  </w:num>
  <w:num w:numId="24" w16cid:durableId="2071535595">
    <w:abstractNumId w:val="8"/>
  </w:num>
  <w:num w:numId="25" w16cid:durableId="1858275565">
    <w:abstractNumId w:val="3"/>
  </w:num>
  <w:num w:numId="26" w16cid:durableId="1575244060">
    <w:abstractNumId w:val="21"/>
  </w:num>
  <w:num w:numId="27" w16cid:durableId="29853819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081E49"/>
    <w:rsid w:val="000A452A"/>
    <w:rsid w:val="000A521E"/>
    <w:rsid w:val="000E333A"/>
    <w:rsid w:val="000F6B5B"/>
    <w:rsid w:val="00100247"/>
    <w:rsid w:val="0014048A"/>
    <w:rsid w:val="00147841"/>
    <w:rsid w:val="001536EA"/>
    <w:rsid w:val="0018392E"/>
    <w:rsid w:val="001B666D"/>
    <w:rsid w:val="001C59F8"/>
    <w:rsid w:val="0021796F"/>
    <w:rsid w:val="002337EF"/>
    <w:rsid w:val="00250518"/>
    <w:rsid w:val="00250A69"/>
    <w:rsid w:val="002770F2"/>
    <w:rsid w:val="002F074E"/>
    <w:rsid w:val="00321D96"/>
    <w:rsid w:val="003222D5"/>
    <w:rsid w:val="0033321E"/>
    <w:rsid w:val="00335C86"/>
    <w:rsid w:val="00352EDC"/>
    <w:rsid w:val="00364762"/>
    <w:rsid w:val="003742F0"/>
    <w:rsid w:val="00395885"/>
    <w:rsid w:val="00396AE2"/>
    <w:rsid w:val="003D6CA7"/>
    <w:rsid w:val="00403911"/>
    <w:rsid w:val="00404AC2"/>
    <w:rsid w:val="00450E01"/>
    <w:rsid w:val="00461699"/>
    <w:rsid w:val="00461C82"/>
    <w:rsid w:val="00475571"/>
    <w:rsid w:val="0047596A"/>
    <w:rsid w:val="00491E02"/>
    <w:rsid w:val="004C5F48"/>
    <w:rsid w:val="004F126A"/>
    <w:rsid w:val="004F4543"/>
    <w:rsid w:val="00506926"/>
    <w:rsid w:val="00510377"/>
    <w:rsid w:val="005200A2"/>
    <w:rsid w:val="00535927"/>
    <w:rsid w:val="0057715D"/>
    <w:rsid w:val="00577261"/>
    <w:rsid w:val="005D0817"/>
    <w:rsid w:val="005D1AAE"/>
    <w:rsid w:val="005E434F"/>
    <w:rsid w:val="006353C0"/>
    <w:rsid w:val="0063598A"/>
    <w:rsid w:val="006705D7"/>
    <w:rsid w:val="006911D6"/>
    <w:rsid w:val="006A3ED3"/>
    <w:rsid w:val="006A6DB3"/>
    <w:rsid w:val="006B1C30"/>
    <w:rsid w:val="006B7773"/>
    <w:rsid w:val="006F3F9D"/>
    <w:rsid w:val="00707C3E"/>
    <w:rsid w:val="0077648E"/>
    <w:rsid w:val="007A1AC3"/>
    <w:rsid w:val="007A7AD0"/>
    <w:rsid w:val="007B789C"/>
    <w:rsid w:val="007C60C5"/>
    <w:rsid w:val="008375A8"/>
    <w:rsid w:val="00862FC5"/>
    <w:rsid w:val="00886850"/>
    <w:rsid w:val="008B0DBB"/>
    <w:rsid w:val="008B2725"/>
    <w:rsid w:val="008B4D3B"/>
    <w:rsid w:val="008E39EE"/>
    <w:rsid w:val="00944CFC"/>
    <w:rsid w:val="009963F1"/>
    <w:rsid w:val="00996456"/>
    <w:rsid w:val="009F3304"/>
    <w:rsid w:val="00A43C03"/>
    <w:rsid w:val="00A54D4A"/>
    <w:rsid w:val="00A75CD1"/>
    <w:rsid w:val="00A87488"/>
    <w:rsid w:val="00A87BF4"/>
    <w:rsid w:val="00A9164E"/>
    <w:rsid w:val="00AB55FF"/>
    <w:rsid w:val="00AE2F1D"/>
    <w:rsid w:val="00AE34C5"/>
    <w:rsid w:val="00AF0C30"/>
    <w:rsid w:val="00B02686"/>
    <w:rsid w:val="00B1316F"/>
    <w:rsid w:val="00B24C60"/>
    <w:rsid w:val="00B90EEF"/>
    <w:rsid w:val="00BA767A"/>
    <w:rsid w:val="00BB3474"/>
    <w:rsid w:val="00BF0B3C"/>
    <w:rsid w:val="00C302DF"/>
    <w:rsid w:val="00C57C77"/>
    <w:rsid w:val="00C81A7D"/>
    <w:rsid w:val="00C84A74"/>
    <w:rsid w:val="00CA4E55"/>
    <w:rsid w:val="00CB347D"/>
    <w:rsid w:val="00CB5BCC"/>
    <w:rsid w:val="00CC5EB0"/>
    <w:rsid w:val="00CC6E8C"/>
    <w:rsid w:val="00D13750"/>
    <w:rsid w:val="00D54186"/>
    <w:rsid w:val="00D97049"/>
    <w:rsid w:val="00DA70E1"/>
    <w:rsid w:val="00DD2827"/>
    <w:rsid w:val="00DD4F82"/>
    <w:rsid w:val="00E50ED2"/>
    <w:rsid w:val="00EA21E3"/>
    <w:rsid w:val="00EC2522"/>
    <w:rsid w:val="00ED45DF"/>
    <w:rsid w:val="00F17E80"/>
    <w:rsid w:val="00F508D2"/>
    <w:rsid w:val="00F60F5B"/>
    <w:rsid w:val="00F77B3F"/>
    <w:rsid w:val="00F977B7"/>
    <w:rsid w:val="00F97E47"/>
    <w:rsid w:val="00FB099A"/>
    <w:rsid w:val="00FB256C"/>
    <w:rsid w:val="00FB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Lozano, Kathleen</cp:lastModifiedBy>
  <cp:revision>3</cp:revision>
  <cp:lastPrinted>2023-04-11T00:10:00Z</cp:lastPrinted>
  <dcterms:created xsi:type="dcterms:W3CDTF">2023-11-08T19:25:00Z</dcterms:created>
  <dcterms:modified xsi:type="dcterms:W3CDTF">2023-11-08T23:51:00Z</dcterms:modified>
</cp:coreProperties>
</file>